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p>
    <w:bookmarkStart w:id="25" w:name="X0463019d5de530cfcdde7a556a55067a1fc0efe"/>
    <w:p>
      <w:pPr>
        <w:pStyle w:val="Heading1"/>
      </w:pPr>
      <w:r>
        <w:t xml:space="preserve">Cover Letter for Software Engineer Position in Pakistan Karachi</w:t>
      </w:r>
    </w:p>
    <w:p>
      <w:pPr>
        <w:pStyle w:val="FirstParagraph"/>
      </w:pPr>
      <w:r>
        <w:t xml:space="preserve">Dear [Hiring Manager's Name],</w:t>
      </w:r>
    </w:p>
    <w:p>
      <w:pPr>
        <w:pStyle w:val="BodyText"/>
      </w:pPr>
      <w:r>
        <w:t xml:space="preserve">I am writing to express my interest in the Software Engineer position at your esteemed organization in Pakistan Karachi. As a passionate and experienced software developer with a strong foundation in coding, problem-solving, and innovation, I am eager to contribute my skills to a dynamic team that values excellence and technological advancement. My background aligns perfectly with the requirements of this role, and I am particularly excited about the opportunity to work within the thriving tech ecosystem of Pakistan Karachi. This city has become a hub for innovation in software development, and I am confident that my expertise will add value to your organization's mission.</w:t>
      </w:r>
    </w:p>
    <w:bookmarkStart w:id="20" w:name="about-me"/>
    <w:p>
      <w:pPr>
        <w:pStyle w:val="Heading2"/>
      </w:pPr>
      <w:r>
        <w:t xml:space="preserve">About Me</w:t>
      </w:r>
    </w:p>
    <w:p>
      <w:pPr>
        <w:pStyle w:val="FirstParagraph"/>
      </w:pPr>
      <w:r>
        <w:t xml:space="preserve">With over [X years] of experience in software engineering, I have developed a deep understanding of both front-end and back-end technologies. My journey began with a degree in Computer Science from [University Name], where I honed my skills in programming languages such as Python, Java, JavaScript, and C++. Additionally, I have hands-on experience with frameworks like React.js for front-end development and Node.js or Django for back-end solutions. My work has always been driven by a desire to create efficient, user-friendly applications that solve real-world problems.</w:t>
      </w:r>
    </w:p>
    <w:p>
      <w:pPr>
        <w:pStyle w:val="BodyText"/>
      </w:pPr>
      <w:r>
        <w:t xml:space="preserve">Throughout my career, I have worked on diverse projects, ranging from developing mobile applications to designing scalable web platforms. One of my most notable achievements was leading the development of a cloud-based solution for [Previous Company Name], which improved operational efficiency by 40%. This project required close collaboration with cross-functional teams, ensuring that the final product met both technical and business requirements. Such experiences have sharpened my ability to adapt to fast-paced environments, a critical trait for software engineers in Pakistan Karachi, where the tech industry is evolving rapidly.</w:t>
      </w:r>
    </w:p>
    <w:bookmarkEnd w:id="20"/>
    <w:bookmarkStart w:id="21" w:name="Xd93cdf41837b83e7a97e5b172c882faefc11733"/>
    <w:p>
      <w:pPr>
        <w:pStyle w:val="Heading2"/>
      </w:pPr>
      <w:r>
        <w:t xml:space="preserve">Why Software Engineer? Why Pakistan Karachi?</w:t>
      </w:r>
    </w:p>
    <w:p>
      <w:pPr>
        <w:pStyle w:val="FirstParagraph"/>
      </w:pPr>
      <w:r>
        <w:t xml:space="preserve">The role of a Software Engineer is not just about writing code—it’s about building solutions that drive progress. In Pakistan Karachi, this role holds even greater significance. The city is home to a growing number of startups, tech companies, and IT firms that are shaping the future of digital innovation in the region. As a Software Engineer in Pakistan Karachi, I am inspired by the opportunity to contribute to projects that can have a tangible impact on local communities and businesses.</w:t>
      </w:r>
    </w:p>
    <w:p>
      <w:pPr>
        <w:pStyle w:val="BodyText"/>
      </w:pPr>
      <w:r>
        <w:t xml:space="preserve">What sets Pakistan Karachi apart is its unique blend of traditional values and modern technological advancements. The demand for skilled software engineers here is rising, driven by industries such as fintech, e-commerce, and education technology. I am particularly drawn to the entrepreneurial spirit of the city’s tech scene, where innovation thrives on collaboration and creativity. My goal is to leverage my technical expertise to develop solutions that align with the needs of this vibrant market.</w:t>
      </w:r>
    </w:p>
    <w:bookmarkEnd w:id="21"/>
    <w:bookmarkStart w:id="22" w:name="technical-expertise"/>
    <w:p>
      <w:pPr>
        <w:pStyle w:val="Heading2"/>
      </w:pPr>
      <w:r>
        <w:t xml:space="preserve">Technical Expertise</w:t>
      </w:r>
    </w:p>
    <w:p>
      <w:pPr>
        <w:pStyle w:val="FirstParagraph"/>
      </w:pPr>
      <w:r>
        <w:t xml:space="preserve">My technical skills are complemented by a strong commitment to continuous learning. I stay updated with the latest trends in software development, including cloud computing (AWS, Azure), DevOps practices, and AI/ML integration. For instance, I recently completed a certification in [Relevant Certification] to enhance my proficiency in [Specific Technology]. This dedication ensures that I can deliver cutting-edge solutions that meet the evolving demands of modern businesses.</w:t>
      </w:r>
    </w:p>
    <w:p>
      <w:pPr>
        <w:pStyle w:val="BodyText"/>
      </w:pPr>
      <w:r>
        <w:t xml:space="preserve">In addition to technical skills, I possess strong problem-solving abilities and a keen eye for detail. During my tenure at [Previous Company Name], I was responsible for debugging complex systems and optimizing performance metrics. My work on a real-time data analytics platform reduced processing times by 30%, demonstrating my ability to identify and resolve challenges efficiently. Such experiences have prepared me to tackle the multifaceted challenges faced by software engineers in Pakistan Karachi.</w:t>
      </w:r>
    </w:p>
    <w:bookmarkEnd w:id="22"/>
    <w:bookmarkStart w:id="23" w:name="why-your-organization"/>
    <w:p>
      <w:pPr>
        <w:pStyle w:val="Heading2"/>
      </w:pPr>
      <w:r>
        <w:t xml:space="preserve">Why Your Organization?</w:t>
      </w:r>
    </w:p>
    <w:p>
      <w:pPr>
        <w:pStyle w:val="FirstParagraph"/>
      </w:pPr>
      <w:r>
        <w:t xml:space="preserve">Your organization’s reputation for [Mention Specific Quality, e.g., "innovative solutions" or "client-centric approach"] resonates deeply with my professional values. I am particularly impressed by your work on [Mention a Specific Project or Initiative], which aligns with my passion for creating technology that empowers users. Joining your team would allow me to contribute to projects that not only advance the field of software engineering but also make a meaningful impact in Pakistan Karachi.</w:t>
      </w:r>
    </w:p>
    <w:p>
      <w:pPr>
        <w:pStyle w:val="BodyText"/>
      </w:pPr>
      <w:r>
        <w:t xml:space="preserve">Moreover, I am eager to collaborate with professionals who share my enthusiasm for innovation. The opportunity to work alongside a talented team in Pakistan Karachi would be an invaluable experience. I am confident that my proactive approach and ability to work independently or as part of a group will make me a valuable asset to your organization.</w:t>
      </w:r>
    </w:p>
    <w:bookmarkEnd w:id="23"/>
    <w:bookmarkStart w:id="24" w:name="conclusion"/>
    <w:p>
      <w:pPr>
        <w:pStyle w:val="Heading2"/>
      </w:pPr>
      <w:r>
        <w:t xml:space="preserve">Conclusion</w:t>
      </w:r>
    </w:p>
    <w:p>
      <w:pPr>
        <w:pStyle w:val="FirstParagraph"/>
      </w:pPr>
      <w:r>
        <w:t xml:space="preserve">In conclusion, I am excited about the possibility of joining your team as a Software Engineer in Pakistan Karachi. My technical expertise, combined with my dedication to excellence, makes me an ideal candidate for this role. I would welcome the opportunity to discuss how my background and skills align with your organization’s goals. Thank you for considering my application.</w:t>
      </w:r>
    </w:p>
    <w:p>
      <w:pPr>
        <w:pStyle w:val="BodyText"/>
      </w:pPr>
      <w:r>
        <w:t xml:space="preserve">Warm regards,</w:t>
      </w:r>
    </w:p>
    <w:p>
      <w:pPr>
        <w:pStyle w:val="BodyText"/>
      </w:pPr>
      <w:r>
        <w:t xml:space="preserve">[Your Full Name]</w:t>
      </w:r>
    </w:p>
    <w:p>
      <w:pPr>
        <w:pStyle w:val="BodyText"/>
      </w:pPr>
      <w:r>
        <w:t xml:space="preserve">[Your Phone Number]</w:t>
      </w:r>
    </w:p>
    <w:p>
      <w:pPr>
        <w:pStyle w:val="BodyText"/>
      </w:pPr>
      <w:r>
        <w:t xml:space="preserve">[Your Email Address]</w:t>
      </w:r>
    </w:p>
    <w:p>
      <w:pPr>
        <w:pStyle w:val="BodyText"/>
      </w:pP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dc:title>
  <dc:creator/>
  <cp:keywords/>
  <dcterms:created xsi:type="dcterms:W3CDTF">2026-05-30T04:06:01Z</dcterms:created>
  <dcterms:modified xsi:type="dcterms:W3CDTF">2026-05-30T04:06:01Z</dcterms:modified>
</cp:coreProperties>
</file>

<file path=docProps/custom.xml><?xml version="1.0" encoding="utf-8"?>
<Properties xmlns="http://schemas.openxmlformats.org/officeDocument/2006/custom-properties" xmlns:vt="http://schemas.openxmlformats.org/officeDocument/2006/docPropsVTypes"/>
</file>